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76f7524</w:t>
        </w:r>
      </w:hyperlink>
      <w:r>
        <w:t xml:space="preserve"> </w:t>
      </w:r>
      <w:r>
        <w:t xml:space="preserve">on January 2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4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4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4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4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4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4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4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4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4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4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4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4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4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4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4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4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4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4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4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4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4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4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4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6f75247d47f0d152d3ef69cfed06a9feb6ff95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6f75247d47f0d152d3ef69cfed06a9feb6ff95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6f75247d47f0d152d3ef69cfed06a9feb6ff958"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6f75247d47f0d152d3ef69cfed06a9feb6ff958/"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25T00:33:46Z</dcterms:created>
  <dcterms:modified xsi:type="dcterms:W3CDTF">2023-01-25T0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